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randon Be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tthew Kamo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7229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